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996" w:rsidRPr="000C79A0" w:rsidRDefault="005F7996" w:rsidP="005F7996">
      <w:pPr>
        <w:pBdr>
          <w:bottom w:val="single" w:sz="6" w:space="0" w:color="A2A9B1"/>
        </w:pBdr>
        <w:spacing w:before="161" w:after="60" w:line="240" w:lineRule="auto"/>
        <w:jc w:val="center"/>
        <w:outlineLvl w:val="0"/>
        <w:rPr>
          <w:rFonts w:ascii="Times New Roman" w:eastAsia="Times New Roman" w:hAnsi="Times New Roman" w:cs="Times New Roman"/>
          <w:color w:val="000000"/>
          <w:kern w:val="36"/>
          <w:sz w:val="43"/>
          <w:szCs w:val="43"/>
        </w:rPr>
      </w:pPr>
      <w:r w:rsidRPr="000C79A0">
        <w:rPr>
          <w:rFonts w:ascii="Times New Roman" w:eastAsia="Times New Roman" w:hAnsi="Times New Roman" w:cs="Times New Roman"/>
          <w:color w:val="000000"/>
          <w:kern w:val="36"/>
          <w:sz w:val="43"/>
          <w:szCs w:val="43"/>
        </w:rPr>
        <w:t>EC60091: Machine Intelligence and Expert Systems</w:t>
      </w:r>
    </w:p>
    <w:p w:rsidR="005F7996" w:rsidRPr="00587410" w:rsidRDefault="005F7996" w:rsidP="005F7996">
      <w:pPr>
        <w:pBdr>
          <w:bottom w:val="single" w:sz="6" w:space="0" w:color="A2A9B1"/>
        </w:pBdr>
        <w:spacing w:before="161" w:after="60" w:line="240" w:lineRule="auto"/>
        <w:jc w:val="center"/>
        <w:outlineLvl w:val="0"/>
        <w:rPr>
          <w:rFonts w:ascii="Times New Roman" w:eastAsia="Times New Roman" w:hAnsi="Times New Roman" w:cs="Times New Roman"/>
          <w:color w:val="000000"/>
          <w:kern w:val="36"/>
          <w:sz w:val="36"/>
          <w:szCs w:val="36"/>
        </w:rPr>
      </w:pPr>
      <w:r w:rsidRPr="00587410">
        <w:rPr>
          <w:rFonts w:ascii="Times New Roman" w:eastAsia="Times New Roman" w:hAnsi="Times New Roman" w:cs="Times New Roman"/>
          <w:color w:val="000000"/>
          <w:kern w:val="36"/>
          <w:sz w:val="36"/>
          <w:szCs w:val="36"/>
        </w:rPr>
        <w:t>Autumn Semester (2018-2019)</w:t>
      </w:r>
    </w:p>
    <w:p w:rsidR="005F7996" w:rsidRDefault="005F7996" w:rsidP="005F79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Assignment: 7</w:t>
      </w:r>
    </w:p>
    <w:p w:rsidR="005F7996" w:rsidRDefault="005F7996" w:rsidP="005F79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5F7996" w:rsidRDefault="005F7996" w:rsidP="005F799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14AF6">
        <w:rPr>
          <w:rFonts w:ascii="Times New Roman" w:hAnsi="Times New Roman" w:cs="Times New Roman"/>
          <w:b/>
          <w:sz w:val="36"/>
          <w:szCs w:val="36"/>
        </w:rPr>
        <w:t>Genetic Algorithm</w:t>
      </w:r>
    </w:p>
    <w:p w:rsidR="009D0D0B" w:rsidRDefault="009D0D0B" w:rsidP="009D0D0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b/>
          <w:sz w:val="36"/>
          <w:szCs w:val="36"/>
        </w:rPr>
      </w:pPr>
    </w:p>
    <w:p w:rsidR="009D0D0B" w:rsidRPr="009D0D0B" w:rsidRDefault="009D0D0B" w:rsidP="009D0D0B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Given a target string, the goal is to produce target string starting </w:t>
      </w:r>
      <w:r w:rsidR="00A17481"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>from random strings</w:t>
      </w: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 of the same length. Characters A-Z, a-z, 0-9 and other special symbols are considered as genes.</w:t>
      </w:r>
    </w:p>
    <w:p w:rsidR="00A17481" w:rsidRPr="009D0D0B" w:rsidRDefault="009D0D0B" w:rsidP="00A17481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A string generated by these characters is considered as     </w:t>
      </w:r>
      <w:r>
        <w:rPr>
          <w:rFonts w:eastAsia="Times New Roman" w:cstheme="minorHAnsi"/>
          <w:color w:val="000000"/>
          <w:sz w:val="28"/>
          <w:szCs w:val="28"/>
          <w:lang w:val="en-IN" w:eastAsia="en-IN"/>
        </w:rPr>
        <w:t>chromosome/solution.</w:t>
      </w:r>
      <w:r w:rsidR="00A17481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 Initial population of solution space consider as 100.</w:t>
      </w:r>
    </w:p>
    <w:p w:rsidR="009D0D0B" w:rsidRPr="009D0D0B" w:rsidRDefault="009D0D0B" w:rsidP="009D0D0B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>Apply the genetic algorithm on the initial random population and show result for</w:t>
      </w:r>
      <w:r w:rsidR="0093474A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 last 4</w:t>
      </w:r>
      <w:r w:rsidR="00436F85">
        <w:rPr>
          <w:rFonts w:eastAsia="Times New Roman" w:cstheme="minorHAnsi"/>
          <w:color w:val="000000"/>
          <w:sz w:val="28"/>
          <w:szCs w:val="28"/>
          <w:lang w:val="en-IN" w:eastAsia="en-IN"/>
        </w:rPr>
        <w:t>0</w:t>
      </w: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 iteration.</w:t>
      </w:r>
    </w:p>
    <w:p w:rsidR="009D0D0B" w:rsidRPr="009D0D0B" w:rsidRDefault="009D0D0B" w:rsidP="009D0D0B">
      <w:pPr>
        <w:pStyle w:val="ListParagraph"/>
        <w:shd w:val="clear" w:color="auto" w:fill="FFFFFF"/>
        <w:tabs>
          <w:tab w:val="left" w:pos="3060"/>
        </w:tabs>
        <w:spacing w:after="0" w:line="240" w:lineRule="auto"/>
        <w:ind w:left="1260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ab/>
      </w:r>
    </w:p>
    <w:p w:rsidR="009D0D0B" w:rsidRDefault="009D0D0B" w:rsidP="009D0D0B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Target String is </w:t>
      </w:r>
      <w:r w:rsidR="00C753C2">
        <w:rPr>
          <w:rFonts w:eastAsia="Times New Roman" w:cstheme="minorHAnsi"/>
          <w:color w:val="000000"/>
          <w:sz w:val="28"/>
          <w:szCs w:val="28"/>
          <w:lang w:val="en-IN" w:eastAsia="en-IN"/>
        </w:rPr>
        <w:t>&lt;</w:t>
      </w:r>
      <w:r w:rsidR="0055630D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Your Name and </w:t>
      </w:r>
      <w:r w:rsidR="00436F85">
        <w:rPr>
          <w:rFonts w:eastAsia="Times New Roman" w:cstheme="minorHAnsi"/>
          <w:color w:val="000000"/>
          <w:sz w:val="28"/>
          <w:szCs w:val="28"/>
          <w:lang w:val="en-IN" w:eastAsia="en-IN"/>
        </w:rPr>
        <w:t>Roll No</w:t>
      </w:r>
      <w:r w:rsidR="00C753C2">
        <w:rPr>
          <w:rFonts w:eastAsia="Times New Roman" w:cstheme="minorHAnsi"/>
          <w:color w:val="000000"/>
          <w:sz w:val="28"/>
          <w:szCs w:val="28"/>
          <w:lang w:val="en-IN" w:eastAsia="en-IN"/>
        </w:rPr>
        <w:t>&gt;</w:t>
      </w:r>
      <w:bookmarkStart w:id="0" w:name="_GoBack"/>
      <w:bookmarkEnd w:id="0"/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>.</w:t>
      </w:r>
    </w:p>
    <w:p w:rsidR="00436F85" w:rsidRDefault="00436F85" w:rsidP="00436F85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</w:p>
    <w:p w:rsidR="009D0D0B" w:rsidRDefault="009D0D0B" w:rsidP="009D0D0B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</w:p>
    <w:p w:rsidR="009D0D0B" w:rsidRPr="009D0D0B" w:rsidRDefault="009D0D0B" w:rsidP="009D0D0B">
      <w:pPr>
        <w:shd w:val="clear" w:color="auto" w:fill="FFFFFF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8"/>
          <w:szCs w:val="28"/>
          <w:lang w:val="en-IN" w:eastAsia="en-IN"/>
        </w:rPr>
      </w:pP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Submit your executable code (.py file) and </w:t>
      </w:r>
      <w:r>
        <w:rPr>
          <w:rFonts w:eastAsia="Times New Roman" w:cstheme="minorHAnsi"/>
          <w:color w:val="000000"/>
          <w:sz w:val="28"/>
          <w:szCs w:val="28"/>
          <w:lang w:val="en-IN" w:eastAsia="en-IN"/>
        </w:rPr>
        <w:t>a snippet of the result</w:t>
      </w:r>
      <w:r w:rsidRPr="009D0D0B">
        <w:rPr>
          <w:rFonts w:eastAsia="Times New Roman" w:cstheme="minorHAnsi"/>
          <w:color w:val="000000"/>
          <w:sz w:val="28"/>
          <w:szCs w:val="28"/>
          <w:lang w:val="en-IN" w:eastAsia="en-IN"/>
        </w:rPr>
        <w:t xml:space="preserve"> in a zipped folder.</w:t>
      </w:r>
    </w:p>
    <w:p w:rsidR="009D0D0B" w:rsidRDefault="009D0D0B" w:rsidP="009D0D0B">
      <w:pPr>
        <w:pStyle w:val="ListParagraph"/>
        <w:shd w:val="clear" w:color="auto" w:fill="FFFFFF"/>
        <w:spacing w:after="0" w:line="240" w:lineRule="auto"/>
        <w:ind w:left="1260"/>
        <w:jc w:val="both"/>
        <w:textAlignment w:val="baseline"/>
        <w:rPr>
          <w:rFonts w:eastAsia="Times New Roman" w:cstheme="minorHAnsi"/>
          <w:color w:val="000000"/>
          <w:sz w:val="32"/>
          <w:szCs w:val="32"/>
          <w:lang w:val="en-IN" w:eastAsia="en-IN"/>
        </w:rPr>
      </w:pPr>
    </w:p>
    <w:p w:rsidR="009D0D0B" w:rsidRDefault="009D0D0B" w:rsidP="009D0D0B">
      <w:pPr>
        <w:pStyle w:val="ListParagraph"/>
        <w:shd w:val="clear" w:color="auto" w:fill="FFFFFF"/>
        <w:spacing w:after="0" w:line="240" w:lineRule="auto"/>
        <w:ind w:left="900"/>
        <w:jc w:val="both"/>
        <w:textAlignment w:val="baseline"/>
        <w:rPr>
          <w:rFonts w:eastAsia="Times New Roman" w:cstheme="minorHAnsi"/>
          <w:color w:val="000000"/>
          <w:sz w:val="32"/>
          <w:szCs w:val="32"/>
          <w:lang w:val="en-IN" w:eastAsia="en-IN"/>
        </w:rPr>
      </w:pPr>
    </w:p>
    <w:p w:rsidR="009D0D0B" w:rsidRDefault="009D0D0B" w:rsidP="009D0D0B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32"/>
          <w:szCs w:val="32"/>
          <w:lang w:val="en-IN" w:eastAsia="en-IN"/>
        </w:rPr>
      </w:pPr>
    </w:p>
    <w:p w:rsidR="009D0D0B" w:rsidRPr="009D0D0B" w:rsidRDefault="009D0D0B" w:rsidP="009D0D0B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32"/>
          <w:szCs w:val="32"/>
          <w:lang w:val="en-IN" w:eastAsia="en-IN"/>
        </w:rPr>
      </w:pPr>
    </w:p>
    <w:p w:rsidR="00536505" w:rsidRDefault="00536505" w:rsidP="00536505">
      <w:pPr>
        <w:pStyle w:val="ListParagraph"/>
        <w:rPr>
          <w:sz w:val="28"/>
          <w:szCs w:val="28"/>
        </w:rPr>
      </w:pPr>
    </w:p>
    <w:p w:rsidR="00536505" w:rsidRPr="00536505" w:rsidRDefault="00536505" w:rsidP="00536505">
      <w:pPr>
        <w:pStyle w:val="ListParagraph"/>
        <w:rPr>
          <w:sz w:val="28"/>
          <w:szCs w:val="28"/>
        </w:rPr>
      </w:pPr>
    </w:p>
    <w:sectPr w:rsidR="00536505" w:rsidRPr="005365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85256F"/>
    <w:multiLevelType w:val="hybridMultilevel"/>
    <w:tmpl w:val="C14C1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4D304C"/>
    <w:multiLevelType w:val="hybridMultilevel"/>
    <w:tmpl w:val="B77CC80C"/>
    <w:lvl w:ilvl="0" w:tplc="A5B6AD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5A02A4"/>
    <w:multiLevelType w:val="multilevel"/>
    <w:tmpl w:val="07C090A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00B26CC"/>
    <w:multiLevelType w:val="hybridMultilevel"/>
    <w:tmpl w:val="F3443A02"/>
    <w:lvl w:ilvl="0" w:tplc="D8B4FDB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AA97586"/>
    <w:multiLevelType w:val="hybridMultilevel"/>
    <w:tmpl w:val="B3229E72"/>
    <w:lvl w:ilvl="0" w:tplc="D8B4FDBC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NLI0MzYzNTYyNTNW0lEKTi0uzszPAykwrgUAF761aCwAAAA="/>
  </w:docVars>
  <w:rsids>
    <w:rsidRoot w:val="005F7996"/>
    <w:rsid w:val="00436F85"/>
    <w:rsid w:val="00536505"/>
    <w:rsid w:val="0055630D"/>
    <w:rsid w:val="005F7996"/>
    <w:rsid w:val="0073148F"/>
    <w:rsid w:val="0093474A"/>
    <w:rsid w:val="009D0D0B"/>
    <w:rsid w:val="00A17481"/>
    <w:rsid w:val="00C753C2"/>
    <w:rsid w:val="00C812F2"/>
    <w:rsid w:val="00E9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9CF283-DD95-4597-AC80-96E3934D1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9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99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0D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69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u</dc:creator>
  <cp:lastModifiedBy>CVLAB-7</cp:lastModifiedBy>
  <cp:revision>5</cp:revision>
  <dcterms:created xsi:type="dcterms:W3CDTF">2018-10-29T13:57:00Z</dcterms:created>
  <dcterms:modified xsi:type="dcterms:W3CDTF">2018-10-30T12:44:00Z</dcterms:modified>
</cp:coreProperties>
</file>